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227D8FED" w:rsidR="00625AF7" w:rsidRPr="00ED48CD" w:rsidRDefault="00CD3CEE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EC25B87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3AFF82BE" w:rsidR="00625AF7" w:rsidRPr="00CD3CEE" w:rsidRDefault="000C3A30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7B0E95C6" w:rsidR="00625AF7" w:rsidRPr="00CD3CEE" w:rsidRDefault="000C3A30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00EFC2BD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0C3A30"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6C06296F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7C166E1F" w:rsidR="00625AF7" w:rsidRPr="00F46C59" w:rsidRDefault="0093027A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4370825B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946"/>
            </w:tblGrid>
            <w:tr w:rsidR="000C3A30" w:rsidRPr="000C3A30" w14:paraId="1668E156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4E1F00A7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0C3A30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Sử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hàm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có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sẵ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0C3A30" w:rsidRPr="000C3A30" w14:paraId="23F159BE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0994B7A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0C3A30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ừ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điển</w:t>
                  </w:r>
                  <w:proofErr w:type="spellEnd"/>
                </w:p>
              </w:tc>
            </w:tr>
            <w:tr w:rsidR="000C3A30" w:rsidRPr="000C3A30" w14:paraId="687127E3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D0CA05E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1</w:t>
                  </w:r>
                </w:p>
              </w:tc>
            </w:tr>
            <w:tr w:rsidR="000C3A30" w:rsidRPr="000C3A30" w14:paraId="17EE9662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814257A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2</w:t>
                  </w:r>
                </w:p>
              </w:tc>
            </w:tr>
            <w:tr w:rsidR="000C3A30" w:rsidRPr="000C3A30" w14:paraId="6136265D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0BF802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3</w:t>
                  </w:r>
                </w:p>
              </w:tc>
            </w:tr>
            <w:tr w:rsidR="000C3A30" w:rsidRPr="000C3A30" w14:paraId="15F41F0A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56A9C1E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lastRenderedPageBreak/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4</w:t>
                  </w:r>
                </w:p>
              </w:tc>
            </w:tr>
            <w:tr w:rsidR="000C3A30" w:rsidRPr="000C3A30" w14:paraId="267FBDA2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1578B16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5</w:t>
                  </w:r>
                </w:p>
              </w:tc>
            </w:tr>
            <w:tr w:rsidR="000C3A30" w:rsidRPr="000C3A30" w14:paraId="05B422ED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D9AC63F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6</w:t>
                  </w:r>
                </w:p>
              </w:tc>
            </w:tr>
            <w:tr w:rsidR="000C3A30" w:rsidRPr="000C3A30" w14:paraId="78F20ABA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AAC8EE0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7</w:t>
                  </w:r>
                </w:p>
              </w:tc>
            </w:tr>
            <w:tr w:rsidR="000C3A30" w:rsidRPr="000C3A30" w14:paraId="26B4A440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8927C3A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8</w:t>
                  </w:r>
                </w:p>
              </w:tc>
            </w:tr>
            <w:tr w:rsidR="000C3A30" w:rsidRPr="000C3A30" w14:paraId="5ED88F39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B0DE35E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9</w:t>
                  </w:r>
                </w:p>
              </w:tc>
            </w:tr>
            <w:tr w:rsidR="000C3A30" w:rsidRPr="000C3A30" w14:paraId="2B3D51CE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4FB6423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1</w:t>
                  </w:r>
                </w:p>
              </w:tc>
            </w:tr>
            <w:tr w:rsidR="000C3A30" w:rsidRPr="000C3A30" w14:paraId="1DF3F367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A78236D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2</w:t>
                  </w:r>
                </w:p>
              </w:tc>
            </w:tr>
            <w:tr w:rsidR="000C3A30" w:rsidRPr="000C3A30" w14:paraId="0E9AB9E6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2CD71FD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3</w:t>
                  </w:r>
                </w:p>
              </w:tc>
            </w:tr>
            <w:tr w:rsidR="000C3A30" w:rsidRPr="000C3A30" w14:paraId="36DC0AF9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0DA6EDD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4</w:t>
                  </w:r>
                </w:p>
              </w:tc>
            </w:tr>
            <w:tr w:rsidR="000C3A30" w:rsidRPr="000C3A30" w14:paraId="691563E7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29DC182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5</w:t>
                  </w:r>
                </w:p>
              </w:tc>
            </w:tr>
            <w:tr w:rsidR="000C3A30" w:rsidRPr="000C3A30" w14:paraId="32947BE3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4A6804A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6</w:t>
                  </w:r>
                </w:p>
              </w:tc>
            </w:tr>
          </w:tbl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2080904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9F97EF" w14:textId="613E4B18" w:rsidR="0093027A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indexOf</w:t>
            </w:r>
            <w:proofErr w:type="spellEnd"/>
          </w:p>
          <w:p w14:paraId="329F2F73" w14:textId="0C64FB18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push</w:t>
            </w:r>
          </w:p>
          <w:p w14:paraId="6A3BCF2F" w14:textId="408559F9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pop</w:t>
            </w:r>
          </w:p>
          <w:p w14:paraId="717F5212" w14:textId="03A43631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shift</w:t>
            </w:r>
          </w:p>
          <w:p w14:paraId="4EC203F6" w14:textId="5C063309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unshift</w:t>
            </w:r>
          </w:p>
          <w:p w14:paraId="6FA36F90" w14:textId="54EAFE1F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map</w:t>
            </w:r>
          </w:p>
          <w:p w14:paraId="385B24F1" w14:textId="0A02C787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array</w:t>
            </w:r>
          </w:p>
          <w:p w14:paraId="3A11A5AC" w14:textId="1A2DCD69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fibonaci</w:t>
            </w:r>
            <w:proofErr w:type="spellEnd"/>
          </w:p>
          <w:p w14:paraId="00B4913F" w14:textId="771CDC16" w:rsidR="000C3A30" w:rsidRDefault="000C3A30" w:rsidP="00535E95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&amp;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sbnp</w:t>
            </w:r>
            <w:proofErr w:type="spellEnd"/>
          </w:p>
          <w:p w14:paraId="5068B83C" w14:textId="6AB870BB" w:rsidR="000C3A30" w:rsidRDefault="000C3A30" w:rsidP="00535E95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-</w:t>
            </w:r>
            <w:r w:rsidR="009B47C0">
              <w:rPr>
                <w:rFonts w:ascii="Arial" w:hAnsi="Arial" w:cs="Arial"/>
                <w:color w:val="000000"/>
                <w:shd w:val="clear" w:color="auto" w:fill="FFFFFF"/>
              </w:rPr>
              <w:t xml:space="preserve">sort </w:t>
            </w:r>
          </w:p>
          <w:p w14:paraId="1582982C" w14:textId="2F3684D5" w:rsidR="009B47C0" w:rsidRDefault="009B47C0" w:rsidP="00535E95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-reverse</w:t>
            </w:r>
          </w:p>
          <w:p w14:paraId="69EA2CC4" w14:textId="77777777" w:rsidR="009B47C0" w:rsidRDefault="009B47C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F73B5B8" w14:textId="77777777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12C7A67" w14:textId="789021B8" w:rsidR="004F265E" w:rsidRPr="00CD3CE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42A0D" w14:textId="77777777" w:rsidR="00101A20" w:rsidRDefault="00101A20">
      <w:r>
        <w:separator/>
      </w:r>
    </w:p>
  </w:endnote>
  <w:endnote w:type="continuationSeparator" w:id="0">
    <w:p w14:paraId="0EA9A55F" w14:textId="77777777" w:rsidR="00101A20" w:rsidRDefault="00101A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A8AA8" w14:textId="77777777" w:rsidR="00101A20" w:rsidRDefault="00101A20">
      <w:r>
        <w:separator/>
      </w:r>
    </w:p>
  </w:footnote>
  <w:footnote w:type="continuationSeparator" w:id="0">
    <w:p w14:paraId="0BFE9911" w14:textId="77777777" w:rsidR="00101A20" w:rsidRDefault="00101A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3A30"/>
    <w:rsid w:val="000C6340"/>
    <w:rsid w:val="000C7089"/>
    <w:rsid w:val="000F0F80"/>
    <w:rsid w:val="000F1AF8"/>
    <w:rsid w:val="00101A20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16F16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54FD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B2D1B"/>
    <w:rsid w:val="004D4A13"/>
    <w:rsid w:val="004E6A62"/>
    <w:rsid w:val="004E7DF4"/>
    <w:rsid w:val="004F265E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5396F"/>
    <w:rsid w:val="00753FE7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027A"/>
    <w:rsid w:val="009368A2"/>
    <w:rsid w:val="00956D77"/>
    <w:rsid w:val="00962B72"/>
    <w:rsid w:val="0097124F"/>
    <w:rsid w:val="0099227E"/>
    <w:rsid w:val="00996992"/>
    <w:rsid w:val="009974C4"/>
    <w:rsid w:val="009A4BC3"/>
    <w:rsid w:val="009B47C0"/>
    <w:rsid w:val="009C5782"/>
    <w:rsid w:val="009D6C6A"/>
    <w:rsid w:val="009E6947"/>
    <w:rsid w:val="009F05F2"/>
    <w:rsid w:val="009F68BC"/>
    <w:rsid w:val="009F6F3F"/>
    <w:rsid w:val="00A16720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3CEE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6E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6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17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48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6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95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97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25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45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56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31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99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5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9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3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384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4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2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5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01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44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4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59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2</cp:revision>
  <dcterms:created xsi:type="dcterms:W3CDTF">2023-10-15T14:17:00Z</dcterms:created>
  <dcterms:modified xsi:type="dcterms:W3CDTF">2023-10-1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